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9946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2681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237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9946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9597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8452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8350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9063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96827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8108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4751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8530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45131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5189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54756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6588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1008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7427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8101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6864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1000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9149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7578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9857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ёна Дрожжанова</dc:creator>
  <dc:language>ru-RU</dc:language>
  <cp:keywords/>
  <dcterms:created xsi:type="dcterms:W3CDTF">2024-03-27T06:51:51Z</dcterms:created>
  <dcterms:modified xsi:type="dcterms:W3CDTF">2024-03-27T06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